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3568B" w14:textId="64472993" w:rsidR="00BE035B" w:rsidRPr="00B95E7E" w:rsidRDefault="00BE035B" w:rsidP="00BE035B">
      <w:pPr>
        <w:pStyle w:val="Heading1"/>
        <w:rPr>
          <w:bCs/>
          <w:lang w:val="bg-BG"/>
        </w:rPr>
      </w:pPr>
      <w:r w:rsidRPr="00B95E7E">
        <w:t xml:space="preserve">Workshop: </w:t>
      </w:r>
      <w:r>
        <w:t>NetFlix</w:t>
      </w:r>
    </w:p>
    <w:p w14:paraId="75DBCF56" w14:textId="77777777" w:rsidR="00BE035B" w:rsidRPr="004B0164" w:rsidRDefault="00BE035B" w:rsidP="00BE035B">
      <w:pPr>
        <w:pStyle w:val="BodyA"/>
        <w:rPr>
          <w:rStyle w:val="None"/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 xml:space="preserve">Create a Web page </w:t>
      </w:r>
      <w:r w:rsidRPr="004B0164">
        <w:rPr>
          <w:rStyle w:val="None"/>
          <w:noProof/>
          <w:sz w:val="22"/>
          <w:szCs w:val="22"/>
          <w:lang w:val="en-US"/>
        </w:rPr>
        <w:t xml:space="preserve">(HTML5 </w:t>
      </w:r>
      <w:r w:rsidRPr="004B0164">
        <w:rPr>
          <w:rStyle w:val="None"/>
          <w:sz w:val="22"/>
          <w:szCs w:val="22"/>
          <w:lang w:val="en-US"/>
        </w:rPr>
        <w:t xml:space="preserve">+ </w:t>
      </w:r>
      <w:r w:rsidRPr="004B0164">
        <w:rPr>
          <w:rStyle w:val="None"/>
          <w:noProof/>
          <w:sz w:val="22"/>
          <w:szCs w:val="22"/>
          <w:lang w:val="en-US"/>
        </w:rPr>
        <w:t xml:space="preserve">CSS3 </w:t>
      </w:r>
      <w:r w:rsidRPr="004B0164">
        <w:rPr>
          <w:rStyle w:val="None"/>
          <w:sz w:val="22"/>
          <w:szCs w:val="22"/>
          <w:lang w:val="en-US"/>
        </w:rPr>
        <w:t>+ images</w:t>
      </w:r>
      <w:r w:rsidRPr="004B0164">
        <w:rPr>
          <w:rStyle w:val="None"/>
          <w:noProof/>
          <w:sz w:val="22"/>
          <w:szCs w:val="22"/>
          <w:lang w:val="en-US"/>
        </w:rPr>
        <w:t xml:space="preserve">) </w:t>
      </w:r>
      <w:r w:rsidRPr="004B0164">
        <w:rPr>
          <w:rStyle w:val="None"/>
          <w:sz w:val="22"/>
          <w:szCs w:val="22"/>
          <w:lang w:val="en-US"/>
        </w:rPr>
        <w:t>that looks and behaves like the screenshot below:</w:t>
      </w:r>
    </w:p>
    <w:p w14:paraId="0CAE02F7" w14:textId="21DD13B6" w:rsidR="00BE035B" w:rsidRPr="00B95E7E" w:rsidRDefault="00BE035B" w:rsidP="00BE035B">
      <w:pPr>
        <w:rPr>
          <w:lang w:val="bg-BG"/>
        </w:rPr>
      </w:pPr>
      <w:r>
        <w:rPr>
          <w:noProof/>
        </w:rPr>
        <w:drawing>
          <wp:inline distT="0" distB="0" distL="0" distR="0" wp14:anchorId="738E7A50" wp14:editId="11B0A287">
            <wp:extent cx="3634604" cy="8273491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150" cy="8281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486CA" w14:textId="77777777" w:rsidR="00BE035B" w:rsidRPr="004B0164" w:rsidRDefault="00BE035B" w:rsidP="00BE035B">
      <w:pPr>
        <w:pStyle w:val="BodyA"/>
        <w:rPr>
          <w:rStyle w:val="None"/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 xml:space="preserve">You </w:t>
      </w:r>
      <w:r w:rsidRPr="004B0164">
        <w:rPr>
          <w:rStyle w:val="None"/>
          <w:noProof/>
          <w:sz w:val="22"/>
          <w:szCs w:val="22"/>
          <w:lang w:val="en-US"/>
        </w:rPr>
        <w:t>are given</w:t>
      </w:r>
      <w:r w:rsidRPr="004B0164">
        <w:rPr>
          <w:rStyle w:val="None"/>
          <w:sz w:val="22"/>
          <w:szCs w:val="22"/>
          <w:lang w:val="en-US"/>
        </w:rPr>
        <w:t xml:space="preserve"> the above screenshots + all required images.</w:t>
      </w:r>
    </w:p>
    <w:p w14:paraId="4AA3AAAE" w14:textId="77777777" w:rsidR="00BE035B" w:rsidRPr="00B95E7E" w:rsidRDefault="00BE035B" w:rsidP="00BE035B">
      <w:pPr>
        <w:pStyle w:val="Heading3"/>
        <w:rPr>
          <w:lang w:val="bg-BG"/>
        </w:rPr>
      </w:pPr>
      <w:r w:rsidRPr="00B95E7E">
        <w:lastRenderedPageBreak/>
        <w:t>Output</w:t>
      </w:r>
    </w:p>
    <w:p w14:paraId="03D7B101" w14:textId="77777777" w:rsidR="00BE035B" w:rsidRPr="004B0164" w:rsidRDefault="00BE035B" w:rsidP="00BE035B">
      <w:pPr>
        <w:pStyle w:val="BodyA"/>
        <w:rPr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 xml:space="preserve">The output should be valid </w:t>
      </w:r>
      <w:r w:rsidRPr="004B0164">
        <w:rPr>
          <w:rStyle w:val="None"/>
          <w:b/>
          <w:bCs/>
          <w:noProof/>
          <w:sz w:val="22"/>
          <w:szCs w:val="22"/>
          <w:lang w:val="en-US"/>
        </w:rPr>
        <w:t>HTML5</w:t>
      </w:r>
      <w:r w:rsidRPr="004B0164">
        <w:rPr>
          <w:rStyle w:val="None"/>
          <w:noProof/>
          <w:sz w:val="22"/>
          <w:szCs w:val="22"/>
          <w:lang w:val="en-US"/>
        </w:rPr>
        <w:t xml:space="preserve"> </w:t>
      </w:r>
      <w:r w:rsidRPr="004B0164">
        <w:rPr>
          <w:rStyle w:val="None"/>
          <w:sz w:val="22"/>
          <w:szCs w:val="22"/>
          <w:lang w:val="en-US"/>
        </w:rPr>
        <w:t xml:space="preserve">+ </w:t>
      </w:r>
      <w:r w:rsidRPr="004B0164">
        <w:rPr>
          <w:rStyle w:val="None"/>
          <w:b/>
          <w:bCs/>
          <w:noProof/>
          <w:sz w:val="22"/>
          <w:szCs w:val="22"/>
          <w:lang w:val="en-US"/>
        </w:rPr>
        <w:t>CSS3</w:t>
      </w:r>
      <w:r w:rsidRPr="004B0164">
        <w:rPr>
          <w:rStyle w:val="None"/>
          <w:noProof/>
          <w:sz w:val="22"/>
          <w:szCs w:val="22"/>
          <w:lang w:val="en-US"/>
        </w:rPr>
        <w:t xml:space="preserve"> </w:t>
      </w:r>
      <w:r w:rsidRPr="004B0164">
        <w:rPr>
          <w:rStyle w:val="None"/>
          <w:sz w:val="22"/>
          <w:szCs w:val="22"/>
          <w:lang w:val="en-US"/>
        </w:rPr>
        <w:t xml:space="preserve">+ </w:t>
      </w:r>
      <w:r w:rsidRPr="004B0164">
        <w:rPr>
          <w:rStyle w:val="None"/>
          <w:b/>
          <w:bCs/>
          <w:sz w:val="22"/>
          <w:szCs w:val="22"/>
          <w:lang w:val="en-US"/>
        </w:rPr>
        <w:t>images</w:t>
      </w:r>
      <w:r w:rsidRPr="004B0164">
        <w:rPr>
          <w:rStyle w:val="None"/>
          <w:sz w:val="22"/>
          <w:szCs w:val="22"/>
          <w:lang w:val="en-US"/>
        </w:rPr>
        <w:t xml:space="preserve"> that implement the above web page.</w:t>
      </w:r>
    </w:p>
    <w:p w14:paraId="04AE1409" w14:textId="77777777" w:rsidR="00BE035B" w:rsidRPr="00B95E7E" w:rsidRDefault="00BE035B" w:rsidP="00BE035B">
      <w:pPr>
        <w:pStyle w:val="Heading3"/>
        <w:rPr>
          <w:noProof/>
          <w:lang w:val="bg-BG"/>
        </w:rPr>
      </w:pPr>
      <w:r w:rsidRPr="00B95E7E">
        <w:rPr>
          <w:rStyle w:val="None"/>
          <w:noProof/>
        </w:rPr>
        <w:t>Constraints</w:t>
      </w:r>
    </w:p>
    <w:p w14:paraId="574E52E7" w14:textId="77777777" w:rsidR="00BE035B" w:rsidRPr="004B0164" w:rsidRDefault="00BE035B" w:rsidP="00BE035B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>The site should open correctly in the latest version of Chrome</w:t>
      </w:r>
    </w:p>
    <w:p w14:paraId="72CF5B9B" w14:textId="77777777" w:rsidR="00BE035B" w:rsidRPr="004B0164" w:rsidRDefault="00BE035B" w:rsidP="00BE035B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sz w:val="22"/>
          <w:szCs w:val="22"/>
          <w:lang w:val="bg-BG"/>
        </w:rPr>
      </w:pPr>
      <w:r w:rsidRPr="004B0164">
        <w:rPr>
          <w:rStyle w:val="None"/>
          <w:sz w:val="22"/>
          <w:szCs w:val="22"/>
          <w:lang w:val="en-US"/>
        </w:rPr>
        <w:t xml:space="preserve">Pixel-perfect implementation is </w:t>
      </w:r>
      <w:r w:rsidRPr="004B0164">
        <w:rPr>
          <w:rStyle w:val="None"/>
          <w:b/>
          <w:bCs/>
          <w:noProof/>
          <w:sz w:val="22"/>
          <w:szCs w:val="22"/>
          <w:lang w:val="en-US"/>
        </w:rPr>
        <w:t>NOT</w:t>
      </w:r>
      <w:r w:rsidRPr="004B0164">
        <w:rPr>
          <w:rStyle w:val="None"/>
          <w:noProof/>
          <w:sz w:val="22"/>
          <w:szCs w:val="22"/>
          <w:lang w:val="en-US"/>
        </w:rPr>
        <w:t xml:space="preserve"> </w:t>
      </w:r>
      <w:r w:rsidRPr="004B0164">
        <w:rPr>
          <w:rStyle w:val="None"/>
          <w:sz w:val="22"/>
          <w:szCs w:val="22"/>
          <w:lang w:val="en-US"/>
        </w:rPr>
        <w:t>required</w:t>
      </w:r>
    </w:p>
    <w:p w14:paraId="17FA3489" w14:textId="77777777" w:rsidR="00BE035B" w:rsidRPr="00B95E7E" w:rsidRDefault="00BE035B" w:rsidP="00BE035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bg-BG"/>
        </w:rPr>
      </w:pPr>
    </w:p>
    <w:p w14:paraId="74BE1C8C" w14:textId="77777777" w:rsidR="00BE035B" w:rsidRPr="00B95E7E" w:rsidRDefault="00BE035B" w:rsidP="00BE035B">
      <w:pPr>
        <w:rPr>
          <w:lang w:val="bg-BG"/>
        </w:rPr>
      </w:pPr>
    </w:p>
    <w:p w14:paraId="2BB242DD" w14:textId="77777777" w:rsidR="00A669C1" w:rsidRPr="00BE035B" w:rsidRDefault="00A669C1" w:rsidP="00BE035B">
      <w:pPr>
        <w:rPr>
          <w:rStyle w:val="None"/>
        </w:rPr>
      </w:pPr>
    </w:p>
    <w:sectPr w:rsidR="00A669C1" w:rsidRPr="00BE035B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7BCD7" w14:textId="77777777" w:rsidR="00C84F8C" w:rsidRDefault="00C84F8C" w:rsidP="008068A2">
      <w:pPr>
        <w:spacing w:after="0" w:line="240" w:lineRule="auto"/>
      </w:pPr>
      <w:r>
        <w:separator/>
      </w:r>
    </w:p>
  </w:endnote>
  <w:endnote w:type="continuationSeparator" w:id="0">
    <w:p w14:paraId="2B9AF559" w14:textId="77777777" w:rsidR="00C84F8C" w:rsidRDefault="00C84F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F6308" w14:textId="77777777" w:rsidR="00C84F8C" w:rsidRDefault="00C84F8C" w:rsidP="008068A2">
      <w:pPr>
        <w:spacing w:after="0" w:line="240" w:lineRule="auto"/>
      </w:pPr>
      <w:r>
        <w:separator/>
      </w:r>
    </w:p>
  </w:footnote>
  <w:footnote w:type="continuationSeparator" w:id="0">
    <w:p w14:paraId="22F4C50C" w14:textId="77777777" w:rsidR="00C84F8C" w:rsidRDefault="00C84F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gFAAKWvG0t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26183"/>
    <w:rsid w:val="00035751"/>
    <w:rsid w:val="00044D5F"/>
    <w:rsid w:val="0004510E"/>
    <w:rsid w:val="000514D3"/>
    <w:rsid w:val="00051E5B"/>
    <w:rsid w:val="000548CA"/>
    <w:rsid w:val="00057929"/>
    <w:rsid w:val="000579ED"/>
    <w:rsid w:val="00062CE7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152A"/>
    <w:rsid w:val="001F38BB"/>
    <w:rsid w:val="00201993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41B6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1981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0DA9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605F7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318DB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B0CC9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D6A13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2408"/>
    <w:rsid w:val="00724DA4"/>
    <w:rsid w:val="00726382"/>
    <w:rsid w:val="00733391"/>
    <w:rsid w:val="007344F5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C514E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082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00C6"/>
    <w:rsid w:val="00AD3214"/>
    <w:rsid w:val="00AD35DE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035B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5F94"/>
    <w:rsid w:val="00C27853"/>
    <w:rsid w:val="00C341E3"/>
    <w:rsid w:val="00C355A5"/>
    <w:rsid w:val="00C368F7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84F8C"/>
    <w:rsid w:val="00C926D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E5549"/>
    <w:rsid w:val="00CF0047"/>
    <w:rsid w:val="00D113C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1EF7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575"/>
    <w:rsid w:val="00F03AE5"/>
    <w:rsid w:val="00F13281"/>
    <w:rsid w:val="00F16ADB"/>
    <w:rsid w:val="00F175B5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2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75</cp:revision>
  <cp:lastPrinted>2015-10-26T22:35:00Z</cp:lastPrinted>
  <dcterms:created xsi:type="dcterms:W3CDTF">2019-11-12T12:29:00Z</dcterms:created>
  <dcterms:modified xsi:type="dcterms:W3CDTF">2024-10-14T11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